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27AE2" w14:textId="0AE67894" w:rsidR="009F3B9E" w:rsidRPr="00F572A0" w:rsidRDefault="009167DA" w:rsidP="00077FCA">
      <w:pPr>
        <w:pStyle w:val="berschrift1"/>
      </w:pPr>
      <w:r w:rsidRPr="00F572A0">
        <w:t xml:space="preserve">Title of the </w:t>
      </w:r>
      <w:r w:rsidRPr="00077FCA">
        <w:t>article</w:t>
      </w:r>
      <w:r w:rsidR="0048112C" w:rsidRPr="00F572A0">
        <w:t xml:space="preserve"> (</w:t>
      </w:r>
      <w:r w:rsidR="0048112C" w:rsidRPr="00077FCA">
        <w:t>max</w:t>
      </w:r>
      <w:r w:rsidR="0048112C" w:rsidRPr="00F572A0">
        <w:t xml:space="preserve">. </w:t>
      </w:r>
      <w:r w:rsidR="008A17B6" w:rsidRPr="00F572A0">
        <w:t>8</w:t>
      </w:r>
      <w:r w:rsidR="004F2FAF" w:rsidRPr="00F572A0">
        <w:t xml:space="preserve"> Words</w:t>
      </w:r>
      <w:r w:rsidR="0048112C" w:rsidRPr="00F572A0">
        <w:t>)</w:t>
      </w:r>
    </w:p>
    <w:p w14:paraId="5D37DDC6" w14:textId="35863AAF" w:rsidR="003F6478" w:rsidRPr="00F572A0" w:rsidRDefault="004F2FAF" w:rsidP="00077FCA">
      <w:pPr>
        <w:pStyle w:val="berschrift2"/>
        <w:rPr>
          <w:b/>
          <w:color w:val="auto"/>
        </w:rPr>
      </w:pPr>
      <w:r w:rsidRPr="00F572A0">
        <w:rPr>
          <w:rStyle w:val="TitelZchn"/>
          <w:b w:val="0"/>
          <w:bCs/>
        </w:rPr>
        <w:t>Authors: Name, Institution</w:t>
      </w:r>
      <w:r w:rsidR="001457A6" w:rsidRPr="00F572A0">
        <w:rPr>
          <w:rStyle w:val="TitelZchn"/>
          <w:b w:val="0"/>
          <w:bCs/>
        </w:rPr>
        <w:t>; Name, Institutions</w:t>
      </w:r>
      <w:r w:rsidR="003E3C92" w:rsidRPr="00F572A0">
        <w:rPr>
          <w:b/>
          <w:color w:val="auto"/>
        </w:rPr>
        <w:tab/>
      </w:r>
    </w:p>
    <w:p w14:paraId="48B27DD2" w14:textId="5FBB885D" w:rsidR="00495334" w:rsidRPr="00F572A0" w:rsidRDefault="00495334" w:rsidP="00077FCA">
      <w:pPr>
        <w:pStyle w:val="Titel"/>
        <w:rPr>
          <w:rStyle w:val="TitelZchn"/>
          <w:b/>
        </w:rPr>
      </w:pPr>
    </w:p>
    <w:p w14:paraId="66D074D0" w14:textId="13157646" w:rsidR="005042D9" w:rsidRDefault="00520331" w:rsidP="00077FCA">
      <w:pPr>
        <w:pStyle w:val="Titel"/>
      </w:pPr>
      <w:r w:rsidRPr="00F572A0">
        <w:t>[</w:t>
      </w:r>
      <w:r w:rsidR="00495334" w:rsidRPr="00F572A0">
        <w:t xml:space="preserve">Please provide a </w:t>
      </w:r>
      <w:r w:rsidR="00495334" w:rsidRPr="00077FCA">
        <w:t>short</w:t>
      </w:r>
      <w:r w:rsidR="00495334" w:rsidRPr="00F572A0">
        <w:t xml:space="preserve"> overview</w:t>
      </w:r>
      <w:r w:rsidR="00702E4F">
        <w:t xml:space="preserve"> of the article</w:t>
      </w:r>
      <w:r w:rsidR="00495334" w:rsidRPr="00F572A0">
        <w:t xml:space="preserve">; </w:t>
      </w:r>
      <w:r w:rsidR="001932E4" w:rsidRPr="00F572A0">
        <w:t>max</w:t>
      </w:r>
      <w:r w:rsidRPr="00F572A0">
        <w:t xml:space="preserve">. </w:t>
      </w:r>
      <w:r w:rsidR="009041A2" w:rsidRPr="00F572A0">
        <w:t>85</w:t>
      </w:r>
      <w:r w:rsidRPr="00F572A0">
        <w:t xml:space="preserve"> words</w:t>
      </w:r>
      <w:r w:rsidR="009167DA" w:rsidRPr="00F572A0">
        <w:t>]</w:t>
      </w:r>
    </w:p>
    <w:p w14:paraId="2CB22F97" w14:textId="661E4E6A" w:rsidR="00520331" w:rsidRPr="00077FCA" w:rsidRDefault="00520331" w:rsidP="00077FCA">
      <w:pPr>
        <w:pStyle w:val="Titel"/>
        <w:rPr>
          <w:rFonts w:asciiTheme="minorHAnsi" w:hAnsiTheme="minorHAnsi" w:cstheme="minorHAnsi"/>
        </w:rPr>
      </w:pPr>
    </w:p>
    <w:p w14:paraId="3C86DF07" w14:textId="30FD0F4F" w:rsidR="00520331" w:rsidRPr="00F572A0" w:rsidRDefault="00702E4F" w:rsidP="00077FCA">
      <w:pPr>
        <w:pStyle w:val="berschrift2"/>
        <w:rPr>
          <w:smallCaps/>
          <w:color w:val="auto"/>
        </w:rPr>
      </w:pPr>
      <w:bookmarkStart w:id="0" w:name="_Hlk161049446"/>
      <w:r w:rsidRPr="00077FCA">
        <w:t>HEADING</w:t>
      </w:r>
    </w:p>
    <w:p w14:paraId="6B4A78D8" w14:textId="415021F1" w:rsidR="006929F0" w:rsidRPr="00F572A0" w:rsidRDefault="001932E4" w:rsidP="00077FCA">
      <w:bookmarkStart w:id="1" w:name="_Hlk160799059"/>
      <w:r w:rsidRPr="00F572A0">
        <w:t>[</w:t>
      </w:r>
      <w:r w:rsidR="00077FCA" w:rsidRPr="00A808CB">
        <w:rPr>
          <w:b/>
          <w:bCs/>
        </w:rPr>
        <w:t>Introduction</w:t>
      </w:r>
      <w:r w:rsidR="00077FCA">
        <w:t xml:space="preserve">; </w:t>
      </w:r>
      <w:r w:rsidRPr="00F572A0">
        <w:t xml:space="preserve">approx. </w:t>
      </w:r>
      <w:r w:rsidR="009F3B9E" w:rsidRPr="00F572A0">
        <w:t>2</w:t>
      </w:r>
      <w:r w:rsidR="00347BED">
        <w:t xml:space="preserve">50-500 </w:t>
      </w:r>
      <w:r w:rsidR="00FD5FDD" w:rsidRPr="00F572A0">
        <w:t>words</w:t>
      </w:r>
      <w:r w:rsidR="00A05945" w:rsidRPr="00F572A0">
        <w:t xml:space="preserve">] </w:t>
      </w:r>
      <w:bookmarkEnd w:id="0"/>
      <w:bookmarkEnd w:id="1"/>
      <w:r w:rsidR="001B1276" w:rsidRPr="00F572A0">
        <w:tab/>
      </w:r>
      <w:r w:rsidR="001B1276" w:rsidRPr="00F572A0">
        <w:br/>
      </w:r>
    </w:p>
    <w:p w14:paraId="7FDA4A05" w14:textId="2471F335" w:rsidR="00EE123D" w:rsidRPr="00F572A0" w:rsidRDefault="00702E4F" w:rsidP="00077FCA">
      <w:pPr>
        <w:pStyle w:val="berschrift2"/>
      </w:pPr>
      <w:bookmarkStart w:id="2" w:name="_Hlk161049590"/>
      <w:r>
        <w:t>HEADING</w:t>
      </w:r>
      <w:r w:rsidRPr="00F572A0">
        <w:t xml:space="preserve">  </w:t>
      </w:r>
    </w:p>
    <w:p w14:paraId="3E262599" w14:textId="0A6550F1" w:rsidR="001932E4" w:rsidRDefault="001932E4" w:rsidP="00077FCA">
      <w:bookmarkStart w:id="3" w:name="_Hlk160800191"/>
      <w:r w:rsidRPr="00F572A0">
        <w:t>[</w:t>
      </w:r>
      <w:r w:rsidR="00077FCA" w:rsidRPr="00A808CB">
        <w:rPr>
          <w:b/>
          <w:bCs/>
        </w:rPr>
        <w:t>Body text</w:t>
      </w:r>
      <w:r w:rsidR="00077FCA">
        <w:t xml:space="preserve">; </w:t>
      </w:r>
      <w:r w:rsidR="005123F0">
        <w:t>subheadings allowed</w:t>
      </w:r>
      <w:r w:rsidR="005123F0">
        <w:t xml:space="preserve">; </w:t>
      </w:r>
      <w:r w:rsidRPr="00F572A0">
        <w:t>max. 500</w:t>
      </w:r>
      <w:r w:rsidR="00A05945" w:rsidRPr="00F572A0">
        <w:t xml:space="preserve"> words</w:t>
      </w:r>
      <w:r w:rsidRPr="00F572A0">
        <w:t>/page – recommended total of approx. 1000-1500 words</w:t>
      </w:r>
      <w:r w:rsidR="005123F0">
        <w:t>;</w:t>
      </w:r>
      <w:r w:rsidR="00A05945" w:rsidRPr="00F572A0">
        <w:t>]</w:t>
      </w:r>
      <w:bookmarkEnd w:id="2"/>
      <w:bookmarkEnd w:id="3"/>
    </w:p>
    <w:p w14:paraId="07B130C1" w14:textId="77777777" w:rsidR="00756BF9" w:rsidRDefault="00756BF9" w:rsidP="00756BF9">
      <w:pPr>
        <w:ind w:firstLine="0"/>
      </w:pPr>
    </w:p>
    <w:p w14:paraId="3AE7D4DC" w14:textId="767E20EF" w:rsidR="0056219D" w:rsidRDefault="0056219D" w:rsidP="00756BF9">
      <w:pPr>
        <w:ind w:firstLine="0"/>
      </w:pPr>
      <w:r w:rsidRPr="0056219D">
        <w:rPr>
          <w:color w:val="A5A5A5" w:themeColor="accent3"/>
        </w:rPr>
        <w:t xml:space="preserve">INFOBOX START </w:t>
      </w:r>
      <w:r w:rsidRPr="00F572A0">
        <w:t>[</w:t>
      </w:r>
      <w:r>
        <w:t>if applicable</w:t>
      </w:r>
      <w:r w:rsidR="00DA07EC">
        <w:t>; use “infobox start” and “</w:t>
      </w:r>
      <w:proofErr w:type="spellStart"/>
      <w:r w:rsidR="00DA07EC">
        <w:t>infobox</w:t>
      </w:r>
      <w:proofErr w:type="spellEnd"/>
      <w:r w:rsidR="00DA07EC">
        <w:t xml:space="preserve"> end” to m</w:t>
      </w:r>
      <w:r w:rsidR="00DA07EC" w:rsidRPr="00DA07EC">
        <w:t xml:space="preserve">ark which contents are for the </w:t>
      </w:r>
      <w:proofErr w:type="spellStart"/>
      <w:r w:rsidR="00DA07EC" w:rsidRPr="00DA07EC">
        <w:rPr>
          <w:b/>
          <w:bCs/>
        </w:rPr>
        <w:t>infobox</w:t>
      </w:r>
      <w:proofErr w:type="spellEnd"/>
      <w:r w:rsidR="00DA07EC" w:rsidRPr="00DA07EC">
        <w:t>.</w:t>
      </w:r>
      <w:r w:rsidRPr="00F572A0">
        <w:t>]</w:t>
      </w:r>
    </w:p>
    <w:p w14:paraId="57CC54A3" w14:textId="3E3F92C7" w:rsidR="0056219D" w:rsidRDefault="0056219D" w:rsidP="0056219D">
      <w:pPr>
        <w:pStyle w:val="berschrift2"/>
      </w:pPr>
      <w:r>
        <w:t>Heading</w:t>
      </w:r>
    </w:p>
    <w:p w14:paraId="176C46F4" w14:textId="77777777" w:rsidR="00756BF9" w:rsidRDefault="0056219D" w:rsidP="00756BF9">
      <w:r w:rsidRPr="0056219D">
        <w:t>[</w:t>
      </w:r>
      <w:r w:rsidRPr="0056219D">
        <w:t>Info box content</w:t>
      </w:r>
      <w:r w:rsidRPr="0056219D">
        <w:t>]</w:t>
      </w:r>
    </w:p>
    <w:p w14:paraId="0F7ED268" w14:textId="7512615D" w:rsidR="0056219D" w:rsidRPr="00756BF9" w:rsidRDefault="0056219D" w:rsidP="00756BF9">
      <w:pPr>
        <w:ind w:firstLine="0"/>
      </w:pPr>
      <w:r w:rsidRPr="0056219D">
        <w:rPr>
          <w:color w:val="A5A5A5" w:themeColor="accent3"/>
        </w:rPr>
        <w:t xml:space="preserve">INFOBOX </w:t>
      </w:r>
      <w:r w:rsidRPr="0056219D">
        <w:rPr>
          <w:color w:val="A5A5A5" w:themeColor="accent3"/>
        </w:rPr>
        <w:t>END</w:t>
      </w:r>
    </w:p>
    <w:p w14:paraId="703371F9" w14:textId="77777777" w:rsidR="00077FCA" w:rsidRPr="00F572A0" w:rsidRDefault="00077FCA" w:rsidP="00077FCA"/>
    <w:p w14:paraId="0CBB2C22" w14:textId="7E198A58" w:rsidR="001B1276" w:rsidRPr="00F572A0" w:rsidRDefault="00702E4F" w:rsidP="00077FCA">
      <w:pPr>
        <w:pStyle w:val="berschrift2"/>
      </w:pPr>
      <w:r>
        <w:t>HEADING</w:t>
      </w:r>
      <w:r w:rsidRPr="00F572A0">
        <w:t xml:space="preserve"> </w:t>
      </w:r>
    </w:p>
    <w:p w14:paraId="1DC36038" w14:textId="3FC9CF6B" w:rsidR="001B1276" w:rsidRPr="00F572A0" w:rsidRDefault="001932E4" w:rsidP="00077FCA">
      <w:r w:rsidRPr="00F572A0">
        <w:t>[</w:t>
      </w:r>
      <w:r w:rsidR="00077FCA" w:rsidRPr="00A808CB">
        <w:rPr>
          <w:b/>
          <w:bCs/>
        </w:rPr>
        <w:t xml:space="preserve">Recommendations and Implications for corporate </w:t>
      </w:r>
      <w:r w:rsidR="0084171A">
        <w:rPr>
          <w:b/>
          <w:bCs/>
        </w:rPr>
        <w:t>c</w:t>
      </w:r>
      <w:r w:rsidR="00077FCA" w:rsidRPr="00A808CB">
        <w:rPr>
          <w:b/>
          <w:bCs/>
        </w:rPr>
        <w:t>ommunications</w:t>
      </w:r>
      <w:r w:rsidR="00077FCA">
        <w:t xml:space="preserve">; </w:t>
      </w:r>
      <w:r w:rsidRPr="00F572A0">
        <w:t xml:space="preserve">approx. </w:t>
      </w:r>
      <w:r w:rsidRPr="004B4DF2">
        <w:t>250</w:t>
      </w:r>
      <w:r w:rsidR="00D53480" w:rsidRPr="004B4DF2">
        <w:t xml:space="preserve"> </w:t>
      </w:r>
      <w:r w:rsidR="001B1276" w:rsidRPr="004B4DF2">
        <w:t>word</w:t>
      </w:r>
      <w:r w:rsidRPr="004B4DF2">
        <w:t>s]</w:t>
      </w:r>
      <w:r w:rsidR="001457A6" w:rsidRPr="004B4DF2">
        <w:tab/>
      </w:r>
      <w:r w:rsidR="001B1276" w:rsidRPr="00F572A0">
        <w:br/>
      </w:r>
    </w:p>
    <w:p w14:paraId="6B4F12F1" w14:textId="3056B255" w:rsidR="001B1276" w:rsidRPr="00F572A0" w:rsidRDefault="00702E4F" w:rsidP="00077FCA">
      <w:pPr>
        <w:pStyle w:val="berschrift2"/>
      </w:pPr>
      <w:r>
        <w:t>HEADING</w:t>
      </w:r>
    </w:p>
    <w:p w14:paraId="0B16DC9E" w14:textId="16057C54" w:rsidR="009167DA" w:rsidRPr="00F572A0" w:rsidRDefault="001B1276" w:rsidP="00077FCA">
      <w:r w:rsidRPr="00F572A0">
        <w:t>[</w:t>
      </w:r>
      <w:r w:rsidR="00077FCA" w:rsidRPr="00A808CB">
        <w:rPr>
          <w:b/>
          <w:bCs/>
        </w:rPr>
        <w:t xml:space="preserve">Conclusion / </w:t>
      </w:r>
      <w:r w:rsidR="001D0A36">
        <w:rPr>
          <w:b/>
          <w:bCs/>
        </w:rPr>
        <w:t>o</w:t>
      </w:r>
      <w:r w:rsidR="00077FCA" w:rsidRPr="00A808CB">
        <w:rPr>
          <w:b/>
          <w:bCs/>
        </w:rPr>
        <w:t>utlook</w:t>
      </w:r>
      <w:r w:rsidR="00077FCA">
        <w:t xml:space="preserve">; </w:t>
      </w:r>
      <w:r w:rsidR="001932E4" w:rsidRPr="00F572A0">
        <w:t>approx. 250</w:t>
      </w:r>
      <w:r w:rsidRPr="00F572A0">
        <w:t xml:space="preserve"> words]</w:t>
      </w:r>
      <w:r w:rsidRPr="00F572A0">
        <w:tab/>
      </w:r>
      <w:bookmarkStart w:id="4" w:name="_Hlk161049626"/>
    </w:p>
    <w:p w14:paraId="6CD043E0" w14:textId="77777777" w:rsidR="009041A2" w:rsidRPr="00F572A0" w:rsidRDefault="009041A2" w:rsidP="00077FCA"/>
    <w:p w14:paraId="14EA106A" w14:textId="77777777" w:rsidR="009041A2" w:rsidRPr="00F572A0" w:rsidRDefault="009041A2" w:rsidP="00077FCA">
      <w:pPr>
        <w:pStyle w:val="berschrift2"/>
      </w:pPr>
      <w:r w:rsidRPr="00F572A0">
        <w:t xml:space="preserve">References </w:t>
      </w:r>
    </w:p>
    <w:p w14:paraId="2E7D8FE8" w14:textId="77777777" w:rsidR="00E242CA" w:rsidRDefault="009041A2" w:rsidP="00E242CA">
      <w:r w:rsidRPr="00F572A0">
        <w:t xml:space="preserve">[Please list your </w:t>
      </w:r>
      <w:r w:rsidRPr="00EE3DB4">
        <w:rPr>
          <w:b/>
          <w:bCs/>
        </w:rPr>
        <w:t>references</w:t>
      </w:r>
      <w:r w:rsidRPr="00F572A0">
        <w:t xml:space="preserve">; if possible, no more than ten sources. Quotation based on APA </w:t>
      </w:r>
      <w:r w:rsidR="00FB4C0E">
        <w:t xml:space="preserve">7 </w:t>
      </w:r>
      <w:r w:rsidRPr="00F572A0">
        <w:t>guidelines.]</w:t>
      </w:r>
      <w:r w:rsidR="00E242CA">
        <w:t xml:space="preserve"> </w:t>
      </w:r>
    </w:p>
    <w:bookmarkEnd w:id="4"/>
    <w:p w14:paraId="746268E2" w14:textId="77777777" w:rsidR="00AA1582" w:rsidRPr="00F572A0" w:rsidRDefault="00AA1582" w:rsidP="00E242CA">
      <w:pPr>
        <w:ind w:firstLine="0"/>
      </w:pPr>
    </w:p>
    <w:p w14:paraId="206D0AA1" w14:textId="7CC818A0" w:rsidR="00097AB4" w:rsidRDefault="009041A2" w:rsidP="00077FCA">
      <w:pPr>
        <w:pStyle w:val="berschrift2"/>
      </w:pPr>
      <w:bookmarkStart w:id="5" w:name="_Hlk161049665"/>
      <w:r w:rsidRPr="00F572A0">
        <w:t>AUTHORS</w:t>
      </w:r>
      <w:r w:rsidR="004C449D" w:rsidRPr="00F572A0">
        <w:t xml:space="preserve"> </w:t>
      </w:r>
    </w:p>
    <w:p w14:paraId="2097D167" w14:textId="045DCDC1" w:rsidR="002203F3" w:rsidRDefault="002203F3" w:rsidP="002203F3">
      <w:r w:rsidRPr="00F572A0">
        <w:t xml:space="preserve">[Please </w:t>
      </w:r>
      <w:r>
        <w:t xml:space="preserve">include the following information for each </w:t>
      </w:r>
      <w:r w:rsidRPr="00EE3DB4">
        <w:rPr>
          <w:b/>
          <w:bCs/>
        </w:rPr>
        <w:t>author</w:t>
      </w:r>
      <w:r>
        <w:t xml:space="preserve">; </w:t>
      </w:r>
      <w:r w:rsidRPr="00F572A0">
        <w:t>max 30 words]</w:t>
      </w:r>
    </w:p>
    <w:p w14:paraId="0869DA2A" w14:textId="77777777" w:rsidR="002203F3" w:rsidRPr="002203F3" w:rsidRDefault="002203F3" w:rsidP="002203F3"/>
    <w:p w14:paraId="123D80FB" w14:textId="736FBADF" w:rsidR="00097AB4" w:rsidRDefault="00495334" w:rsidP="00077FCA">
      <w:bookmarkStart w:id="6" w:name="_Hlk160800403"/>
      <w:r w:rsidRPr="00F572A0">
        <w:t>[</w:t>
      </w:r>
      <w:r w:rsidR="002203F3">
        <w:t>Name</w:t>
      </w:r>
      <w:r w:rsidR="00097AB4" w:rsidRPr="00F572A0">
        <w:t>]</w:t>
      </w:r>
      <w:r w:rsidR="002203F3">
        <w:t xml:space="preserve"> is </w:t>
      </w:r>
      <w:r w:rsidR="002203F3" w:rsidRPr="00F572A0">
        <w:t>[</w:t>
      </w:r>
      <w:r w:rsidR="002203F3">
        <w:t>position</w:t>
      </w:r>
      <w:r w:rsidR="002203F3" w:rsidRPr="00F572A0">
        <w:t>]</w:t>
      </w:r>
      <w:r w:rsidR="002203F3">
        <w:t xml:space="preserve"> of </w:t>
      </w:r>
      <w:r w:rsidR="002203F3" w:rsidRPr="00F572A0">
        <w:t>[</w:t>
      </w:r>
      <w:r w:rsidR="002203F3">
        <w:t>field</w:t>
      </w:r>
      <w:r w:rsidR="002203F3" w:rsidRPr="00F572A0">
        <w:t>]</w:t>
      </w:r>
      <w:r w:rsidR="002203F3">
        <w:t xml:space="preserve"> </w:t>
      </w:r>
      <w:r w:rsidR="002203F3">
        <w:t xml:space="preserve">at </w:t>
      </w:r>
      <w:r w:rsidR="002203F3" w:rsidRPr="00F572A0">
        <w:t>[</w:t>
      </w:r>
      <w:r w:rsidR="002203F3">
        <w:t>university/organization</w:t>
      </w:r>
      <w:r w:rsidR="002203F3" w:rsidRPr="00F572A0">
        <w:t>]</w:t>
      </w:r>
      <w:r w:rsidR="002203F3">
        <w:t>,</w:t>
      </w:r>
      <w:r w:rsidR="00BD07ED">
        <w:t xml:space="preserve"> </w:t>
      </w:r>
      <w:r w:rsidR="002203F3" w:rsidRPr="00F572A0">
        <w:t>[</w:t>
      </w:r>
      <w:r w:rsidR="002203F3">
        <w:t>country</w:t>
      </w:r>
      <w:r w:rsidR="002203F3" w:rsidRPr="00F572A0">
        <w:t>]</w:t>
      </w:r>
      <w:r w:rsidR="002203F3">
        <w:t xml:space="preserve">. </w:t>
      </w:r>
      <w:r w:rsidR="002203F3" w:rsidRPr="00F572A0">
        <w:t>[</w:t>
      </w:r>
      <w:r w:rsidR="00CE66F0">
        <w:t>Further information, e.g., p</w:t>
      </w:r>
      <w:r w:rsidR="002203F3">
        <w:t>rofessional expertise or subject area</w:t>
      </w:r>
      <w:r w:rsidR="00CE66F0" w:rsidRPr="00F572A0">
        <w:t>]</w:t>
      </w:r>
      <w:r w:rsidR="002203F3">
        <w:t xml:space="preserve">. Email: </w:t>
      </w:r>
      <w:r w:rsidR="002203F3" w:rsidRPr="00F572A0">
        <w:t>[</w:t>
      </w:r>
      <w:r w:rsidR="002203F3">
        <w:t>contact details</w:t>
      </w:r>
      <w:r w:rsidR="002203F3" w:rsidRPr="00F572A0">
        <w:t>]</w:t>
      </w:r>
    </w:p>
    <w:p w14:paraId="733E0F04" w14:textId="77777777" w:rsidR="004A141A" w:rsidRDefault="004A141A" w:rsidP="00077FCA">
      <w:pPr>
        <w:pStyle w:val="berschrift2"/>
      </w:pPr>
    </w:p>
    <w:p w14:paraId="09A1009F" w14:textId="1BF41A71" w:rsidR="009041A2" w:rsidRPr="00F572A0" w:rsidRDefault="0092142B" w:rsidP="00077FCA">
      <w:pPr>
        <w:pStyle w:val="berschrift2"/>
      </w:pPr>
      <w:r>
        <w:t>More</w:t>
      </w:r>
      <w:r w:rsidR="002B06A9">
        <w:t xml:space="preserve"> information</w:t>
      </w:r>
    </w:p>
    <w:p w14:paraId="171AF074" w14:textId="39BAE435" w:rsidR="00097AB4" w:rsidRPr="00F572A0" w:rsidRDefault="009041A2" w:rsidP="00085712">
      <w:r w:rsidRPr="00F572A0">
        <w:t>[</w:t>
      </w:r>
      <w:r w:rsidR="0092142B">
        <w:t xml:space="preserve">Please include information on what this </w:t>
      </w:r>
      <w:r w:rsidR="0092142B" w:rsidRPr="00EE3DB4">
        <w:rPr>
          <w:b/>
          <w:bCs/>
        </w:rPr>
        <w:t>article is based on</w:t>
      </w:r>
      <w:r w:rsidR="0092142B">
        <w:t>, e.g., research article in academic journal</w:t>
      </w:r>
      <w:r w:rsidR="00E85066">
        <w:t xml:space="preserve">, book, conference paper; </w:t>
      </w:r>
      <w:r w:rsidR="00F93867" w:rsidRPr="00F572A0">
        <w:t>max 30 words</w:t>
      </w:r>
      <w:r w:rsidRPr="00F572A0">
        <w:t>]</w:t>
      </w:r>
      <w:bookmarkEnd w:id="5"/>
      <w:bookmarkEnd w:id="6"/>
    </w:p>
    <w:sectPr w:rsidR="00097AB4" w:rsidRPr="00F572A0" w:rsidSect="00391C70">
      <w:headerReference w:type="even" r:id="rId8"/>
      <w:footerReference w:type="even" r:id="rId9"/>
      <w:footerReference w:type="default" r:id="rId10"/>
      <w:pgSz w:w="11906" w:h="16838"/>
      <w:pgMar w:top="1418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C548F" w14:textId="77777777" w:rsidR="008822A0" w:rsidRDefault="008822A0" w:rsidP="00077FCA">
      <w:r>
        <w:separator/>
      </w:r>
    </w:p>
    <w:p w14:paraId="1504D169" w14:textId="77777777" w:rsidR="008822A0" w:rsidRDefault="008822A0" w:rsidP="00077FCA"/>
    <w:p w14:paraId="74E26C5A" w14:textId="77777777" w:rsidR="008822A0" w:rsidRDefault="008822A0" w:rsidP="00077FCA"/>
  </w:endnote>
  <w:endnote w:type="continuationSeparator" w:id="0">
    <w:p w14:paraId="655485C0" w14:textId="77777777" w:rsidR="008822A0" w:rsidRDefault="008822A0" w:rsidP="00077FCA">
      <w:r>
        <w:continuationSeparator/>
      </w:r>
    </w:p>
    <w:p w14:paraId="769C0D49" w14:textId="77777777" w:rsidR="008822A0" w:rsidRDefault="008822A0" w:rsidP="00077FCA"/>
    <w:p w14:paraId="5BB690FF" w14:textId="77777777" w:rsidR="008822A0" w:rsidRDefault="008822A0" w:rsidP="00077F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fficina Sans ITC Pro Book">
    <w:panose1 w:val="020C0806030503020204"/>
    <w:charset w:val="4D"/>
    <w:family w:val="swiss"/>
    <w:notTrueType/>
    <w:pitch w:val="variable"/>
    <w:sig w:usb0="A000002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6D40C" w14:textId="77777777" w:rsidR="00F46809" w:rsidRDefault="00F46809" w:rsidP="00077FCA">
    <w:pPr>
      <w:pStyle w:val="Fuzeile"/>
    </w:pPr>
  </w:p>
  <w:p w14:paraId="0096638F" w14:textId="77777777" w:rsidR="001B37B4" w:rsidRDefault="001B37B4" w:rsidP="00077FCA"/>
  <w:p w14:paraId="6F5EB032" w14:textId="77777777" w:rsidR="001B37B4" w:rsidRDefault="001B37B4" w:rsidP="00077FC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FB478" w14:textId="77777777" w:rsidR="00F46809" w:rsidRDefault="00F46809" w:rsidP="00077FCA">
    <w:pPr>
      <w:pStyle w:val="Fuzeile"/>
    </w:pPr>
  </w:p>
  <w:p w14:paraId="34D3767D" w14:textId="77777777" w:rsidR="001B37B4" w:rsidRDefault="001B37B4" w:rsidP="00077FCA"/>
  <w:p w14:paraId="32CE909F" w14:textId="77777777" w:rsidR="001B37B4" w:rsidRDefault="001B37B4" w:rsidP="00077F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F48EC" w14:textId="77777777" w:rsidR="008822A0" w:rsidRDefault="008822A0" w:rsidP="00077FCA">
      <w:r>
        <w:separator/>
      </w:r>
    </w:p>
    <w:p w14:paraId="65ED9226" w14:textId="77777777" w:rsidR="008822A0" w:rsidRDefault="008822A0" w:rsidP="00077FCA"/>
    <w:p w14:paraId="660CA4C7" w14:textId="77777777" w:rsidR="008822A0" w:rsidRDefault="008822A0" w:rsidP="00077FCA"/>
  </w:footnote>
  <w:footnote w:type="continuationSeparator" w:id="0">
    <w:p w14:paraId="22DB6A57" w14:textId="77777777" w:rsidR="008822A0" w:rsidRDefault="008822A0" w:rsidP="00077FCA">
      <w:r>
        <w:continuationSeparator/>
      </w:r>
    </w:p>
    <w:p w14:paraId="568B58C8" w14:textId="77777777" w:rsidR="008822A0" w:rsidRDefault="008822A0" w:rsidP="00077FCA"/>
    <w:p w14:paraId="3AD9CDF1" w14:textId="77777777" w:rsidR="008822A0" w:rsidRDefault="008822A0" w:rsidP="00077F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95CFA" w14:textId="77777777" w:rsidR="00F46809" w:rsidRDefault="00F46809" w:rsidP="00077FCA">
    <w:pPr>
      <w:pStyle w:val="Kopfzeile"/>
    </w:pPr>
  </w:p>
  <w:p w14:paraId="1748AFBA" w14:textId="77777777" w:rsidR="001B37B4" w:rsidRDefault="001B37B4" w:rsidP="00077FCA"/>
  <w:p w14:paraId="187FE4CE" w14:textId="77777777" w:rsidR="001B37B4" w:rsidRDefault="001B37B4" w:rsidP="00077FC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567C"/>
    <w:multiLevelType w:val="hybridMultilevel"/>
    <w:tmpl w:val="3D0A21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77A47"/>
    <w:multiLevelType w:val="hybridMultilevel"/>
    <w:tmpl w:val="9F7028F0"/>
    <w:lvl w:ilvl="0" w:tplc="3878A2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12601"/>
    <w:multiLevelType w:val="hybridMultilevel"/>
    <w:tmpl w:val="7576990A"/>
    <w:lvl w:ilvl="0" w:tplc="3878A2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A05965"/>
    <w:multiLevelType w:val="hybridMultilevel"/>
    <w:tmpl w:val="E8583C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26FA8"/>
    <w:multiLevelType w:val="hybridMultilevel"/>
    <w:tmpl w:val="A5EAB1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27A80"/>
    <w:multiLevelType w:val="hybridMultilevel"/>
    <w:tmpl w:val="15C44164"/>
    <w:lvl w:ilvl="0" w:tplc="25A69DB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70F67"/>
    <w:multiLevelType w:val="hybridMultilevel"/>
    <w:tmpl w:val="1DD6DF40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F5182"/>
    <w:multiLevelType w:val="hybridMultilevel"/>
    <w:tmpl w:val="B5668A66"/>
    <w:lvl w:ilvl="0" w:tplc="541636D4">
      <w:start w:val="18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E33B2"/>
    <w:multiLevelType w:val="hybridMultilevel"/>
    <w:tmpl w:val="035ADA42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515E4"/>
    <w:multiLevelType w:val="hybridMultilevel"/>
    <w:tmpl w:val="05B8DD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71D35"/>
    <w:multiLevelType w:val="hybridMultilevel"/>
    <w:tmpl w:val="09EC1148"/>
    <w:lvl w:ilvl="0" w:tplc="5768A7F8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4E0A69"/>
    <w:multiLevelType w:val="hybridMultilevel"/>
    <w:tmpl w:val="14A8E72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C1762B"/>
    <w:multiLevelType w:val="hybridMultilevel"/>
    <w:tmpl w:val="341ED1A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057B94"/>
    <w:multiLevelType w:val="hybridMultilevel"/>
    <w:tmpl w:val="6E74CE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64F9A"/>
    <w:multiLevelType w:val="hybridMultilevel"/>
    <w:tmpl w:val="760641BA"/>
    <w:lvl w:ilvl="0" w:tplc="85D4A79C">
      <w:numFmt w:val="bullet"/>
      <w:lvlText w:val="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8B663A"/>
    <w:multiLevelType w:val="hybridMultilevel"/>
    <w:tmpl w:val="39D8A6F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F826F2"/>
    <w:multiLevelType w:val="hybridMultilevel"/>
    <w:tmpl w:val="9A6811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AD62F7"/>
    <w:multiLevelType w:val="hybridMultilevel"/>
    <w:tmpl w:val="B55064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949B1"/>
    <w:multiLevelType w:val="hybridMultilevel"/>
    <w:tmpl w:val="153E5FD0"/>
    <w:lvl w:ilvl="0" w:tplc="1E6A47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201E5D"/>
    <w:multiLevelType w:val="hybridMultilevel"/>
    <w:tmpl w:val="0D7A800E"/>
    <w:lvl w:ilvl="0" w:tplc="485086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434042"/>
    <w:multiLevelType w:val="hybridMultilevel"/>
    <w:tmpl w:val="D974BB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7666F1"/>
    <w:multiLevelType w:val="hybridMultilevel"/>
    <w:tmpl w:val="C71AA34C"/>
    <w:lvl w:ilvl="0" w:tplc="FE4A255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70BE7"/>
    <w:multiLevelType w:val="hybridMultilevel"/>
    <w:tmpl w:val="86FE48DA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F60528"/>
    <w:multiLevelType w:val="hybridMultilevel"/>
    <w:tmpl w:val="FB00F63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DF06E7"/>
    <w:multiLevelType w:val="hybridMultilevel"/>
    <w:tmpl w:val="253CDBBE"/>
    <w:lvl w:ilvl="0" w:tplc="92BA91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C0F49"/>
    <w:multiLevelType w:val="hybridMultilevel"/>
    <w:tmpl w:val="40DE0DEA"/>
    <w:lvl w:ilvl="0" w:tplc="6BDAF25C">
      <w:start w:val="1"/>
      <w:numFmt w:val="bullet"/>
      <w:lvlText w:val="§"/>
      <w:lvlJc w:val="left"/>
      <w:pPr>
        <w:ind w:left="114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E9165F5"/>
    <w:multiLevelType w:val="hybridMultilevel"/>
    <w:tmpl w:val="B67C3D86"/>
    <w:lvl w:ilvl="0" w:tplc="B2502D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790B10"/>
    <w:multiLevelType w:val="hybridMultilevel"/>
    <w:tmpl w:val="2BF49F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AA1F0C"/>
    <w:multiLevelType w:val="hybridMultilevel"/>
    <w:tmpl w:val="6504E69E"/>
    <w:lvl w:ilvl="0" w:tplc="485086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37812"/>
    <w:multiLevelType w:val="hybridMultilevel"/>
    <w:tmpl w:val="49E6871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4766E5"/>
    <w:multiLevelType w:val="hybridMultilevel"/>
    <w:tmpl w:val="5B82EC9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812EE4"/>
    <w:multiLevelType w:val="hybridMultilevel"/>
    <w:tmpl w:val="29CAA86E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192153"/>
    <w:multiLevelType w:val="hybridMultilevel"/>
    <w:tmpl w:val="A6242708"/>
    <w:lvl w:ilvl="0" w:tplc="B0541F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62580"/>
    <w:multiLevelType w:val="hybridMultilevel"/>
    <w:tmpl w:val="9C6EBC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F47C7"/>
    <w:multiLevelType w:val="hybridMultilevel"/>
    <w:tmpl w:val="C8D091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24F5C"/>
    <w:multiLevelType w:val="hybridMultilevel"/>
    <w:tmpl w:val="88525516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E1B65"/>
    <w:multiLevelType w:val="hybridMultilevel"/>
    <w:tmpl w:val="51B896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B714A6"/>
    <w:multiLevelType w:val="hybridMultilevel"/>
    <w:tmpl w:val="5E58E5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B1198C"/>
    <w:multiLevelType w:val="hybridMultilevel"/>
    <w:tmpl w:val="84A89A38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2447BB"/>
    <w:multiLevelType w:val="hybridMultilevel"/>
    <w:tmpl w:val="3AD21906"/>
    <w:lvl w:ilvl="0" w:tplc="3878A2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600234"/>
    <w:multiLevelType w:val="hybridMultilevel"/>
    <w:tmpl w:val="054EF94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0A2F13"/>
    <w:multiLevelType w:val="hybridMultilevel"/>
    <w:tmpl w:val="46CECF6A"/>
    <w:lvl w:ilvl="0" w:tplc="BADC3A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1567B4"/>
    <w:multiLevelType w:val="hybridMultilevel"/>
    <w:tmpl w:val="6B9A4ABC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B35652"/>
    <w:multiLevelType w:val="hybridMultilevel"/>
    <w:tmpl w:val="A578897E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9420251">
    <w:abstractNumId w:val="7"/>
  </w:num>
  <w:num w:numId="2" w16cid:durableId="1236552037">
    <w:abstractNumId w:val="40"/>
  </w:num>
  <w:num w:numId="3" w16cid:durableId="896280038">
    <w:abstractNumId w:val="21"/>
  </w:num>
  <w:num w:numId="4" w16cid:durableId="1037393226">
    <w:abstractNumId w:val="41"/>
  </w:num>
  <w:num w:numId="5" w16cid:durableId="338429487">
    <w:abstractNumId w:val="15"/>
  </w:num>
  <w:num w:numId="6" w16cid:durableId="1220168996">
    <w:abstractNumId w:val="29"/>
  </w:num>
  <w:num w:numId="7" w16cid:durableId="2119913469">
    <w:abstractNumId w:val="18"/>
  </w:num>
  <w:num w:numId="8" w16cid:durableId="471679234">
    <w:abstractNumId w:val="28"/>
  </w:num>
  <w:num w:numId="9" w16cid:durableId="913930343">
    <w:abstractNumId w:val="24"/>
  </w:num>
  <w:num w:numId="10" w16cid:durableId="1165165006">
    <w:abstractNumId w:val="26"/>
  </w:num>
  <w:num w:numId="11" w16cid:durableId="821508047">
    <w:abstractNumId w:val="32"/>
  </w:num>
  <w:num w:numId="12" w16cid:durableId="1784954473">
    <w:abstractNumId w:val="19"/>
  </w:num>
  <w:num w:numId="13" w16cid:durableId="160395041">
    <w:abstractNumId w:val="30"/>
  </w:num>
  <w:num w:numId="14" w16cid:durableId="902639786">
    <w:abstractNumId w:val="38"/>
  </w:num>
  <w:num w:numId="15" w16cid:durableId="2005282920">
    <w:abstractNumId w:val="22"/>
  </w:num>
  <w:num w:numId="16" w16cid:durableId="1854873761">
    <w:abstractNumId w:val="35"/>
  </w:num>
  <w:num w:numId="17" w16cid:durableId="1327902198">
    <w:abstractNumId w:val="8"/>
  </w:num>
  <w:num w:numId="18" w16cid:durableId="1648314419">
    <w:abstractNumId w:val="6"/>
  </w:num>
  <w:num w:numId="19" w16cid:durableId="352271275">
    <w:abstractNumId w:val="31"/>
  </w:num>
  <w:num w:numId="20" w16cid:durableId="298220459">
    <w:abstractNumId w:val="43"/>
  </w:num>
  <w:num w:numId="21" w16cid:durableId="1058088108">
    <w:abstractNumId w:val="42"/>
  </w:num>
  <w:num w:numId="22" w16cid:durableId="2061660611">
    <w:abstractNumId w:val="16"/>
  </w:num>
  <w:num w:numId="23" w16cid:durableId="275065730">
    <w:abstractNumId w:val="37"/>
  </w:num>
  <w:num w:numId="24" w16cid:durableId="1738936911">
    <w:abstractNumId w:val="39"/>
  </w:num>
  <w:num w:numId="25" w16cid:durableId="1279022736">
    <w:abstractNumId w:val="2"/>
  </w:num>
  <w:num w:numId="26" w16cid:durableId="1877160204">
    <w:abstractNumId w:val="1"/>
  </w:num>
  <w:num w:numId="27" w16cid:durableId="375812078">
    <w:abstractNumId w:val="33"/>
  </w:num>
  <w:num w:numId="28" w16cid:durableId="762382983">
    <w:abstractNumId w:val="13"/>
  </w:num>
  <w:num w:numId="29" w16cid:durableId="1582444497">
    <w:abstractNumId w:val="12"/>
  </w:num>
  <w:num w:numId="30" w16cid:durableId="123013314">
    <w:abstractNumId w:val="23"/>
  </w:num>
  <w:num w:numId="31" w16cid:durableId="527330284">
    <w:abstractNumId w:val="11"/>
  </w:num>
  <w:num w:numId="32" w16cid:durableId="2079091016">
    <w:abstractNumId w:val="5"/>
  </w:num>
  <w:num w:numId="33" w16cid:durableId="968166990">
    <w:abstractNumId w:val="4"/>
  </w:num>
  <w:num w:numId="34" w16cid:durableId="1305742636">
    <w:abstractNumId w:val="0"/>
  </w:num>
  <w:num w:numId="35" w16cid:durableId="83235438">
    <w:abstractNumId w:val="9"/>
  </w:num>
  <w:num w:numId="36" w16cid:durableId="1732264862">
    <w:abstractNumId w:val="20"/>
  </w:num>
  <w:num w:numId="37" w16cid:durableId="1103846721">
    <w:abstractNumId w:val="36"/>
  </w:num>
  <w:num w:numId="38" w16cid:durableId="115606900">
    <w:abstractNumId w:val="34"/>
  </w:num>
  <w:num w:numId="39" w16cid:durableId="653486477">
    <w:abstractNumId w:val="27"/>
  </w:num>
  <w:num w:numId="40" w16cid:durableId="1918976019">
    <w:abstractNumId w:val="14"/>
  </w:num>
  <w:num w:numId="41" w16cid:durableId="15354884">
    <w:abstractNumId w:val="3"/>
  </w:num>
  <w:num w:numId="42" w16cid:durableId="391393305">
    <w:abstractNumId w:val="17"/>
  </w:num>
  <w:num w:numId="43" w16cid:durableId="1891071260">
    <w:abstractNumId w:val="10"/>
  </w:num>
  <w:num w:numId="44" w16cid:durableId="209400961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U1MjMztjQ2MjBQ0lEKTi0uzszPAykwrAUANlyG7CwAAAA="/>
  </w:docVars>
  <w:rsids>
    <w:rsidRoot w:val="008B1A8D"/>
    <w:rsid w:val="00005A6A"/>
    <w:rsid w:val="00014C72"/>
    <w:rsid w:val="0001776F"/>
    <w:rsid w:val="00017EB8"/>
    <w:rsid w:val="00022297"/>
    <w:rsid w:val="0002531E"/>
    <w:rsid w:val="00025322"/>
    <w:rsid w:val="00030738"/>
    <w:rsid w:val="0004093C"/>
    <w:rsid w:val="00044673"/>
    <w:rsid w:val="00046893"/>
    <w:rsid w:val="00055506"/>
    <w:rsid w:val="0006575D"/>
    <w:rsid w:val="00074E79"/>
    <w:rsid w:val="000750C3"/>
    <w:rsid w:val="00077FCA"/>
    <w:rsid w:val="00085712"/>
    <w:rsid w:val="0009065D"/>
    <w:rsid w:val="000913BE"/>
    <w:rsid w:val="00097AB4"/>
    <w:rsid w:val="000A2721"/>
    <w:rsid w:val="000B653D"/>
    <w:rsid w:val="000C0FCE"/>
    <w:rsid w:val="000D3F26"/>
    <w:rsid w:val="000D7C47"/>
    <w:rsid w:val="000E165A"/>
    <w:rsid w:val="000E458A"/>
    <w:rsid w:val="000F082F"/>
    <w:rsid w:val="000F174C"/>
    <w:rsid w:val="000F56DC"/>
    <w:rsid w:val="0010298B"/>
    <w:rsid w:val="00104D00"/>
    <w:rsid w:val="0011457F"/>
    <w:rsid w:val="001152F2"/>
    <w:rsid w:val="001228BA"/>
    <w:rsid w:val="00127EE5"/>
    <w:rsid w:val="00134544"/>
    <w:rsid w:val="001411A9"/>
    <w:rsid w:val="00142F62"/>
    <w:rsid w:val="001441AC"/>
    <w:rsid w:val="001457A6"/>
    <w:rsid w:val="001459C8"/>
    <w:rsid w:val="001641AF"/>
    <w:rsid w:val="00164E5D"/>
    <w:rsid w:val="00172283"/>
    <w:rsid w:val="0018512B"/>
    <w:rsid w:val="001874D0"/>
    <w:rsid w:val="001932E4"/>
    <w:rsid w:val="00195857"/>
    <w:rsid w:val="001971CF"/>
    <w:rsid w:val="001A52B6"/>
    <w:rsid w:val="001A69DF"/>
    <w:rsid w:val="001B1276"/>
    <w:rsid w:val="001B3480"/>
    <w:rsid w:val="001B37B4"/>
    <w:rsid w:val="001B661F"/>
    <w:rsid w:val="001B6C2D"/>
    <w:rsid w:val="001C5CD9"/>
    <w:rsid w:val="001D0A36"/>
    <w:rsid w:val="001D1428"/>
    <w:rsid w:val="001E05A2"/>
    <w:rsid w:val="001E1771"/>
    <w:rsid w:val="001E19F4"/>
    <w:rsid w:val="001E3431"/>
    <w:rsid w:val="001E6B8B"/>
    <w:rsid w:val="001F7395"/>
    <w:rsid w:val="0020073A"/>
    <w:rsid w:val="00203227"/>
    <w:rsid w:val="00207B7B"/>
    <w:rsid w:val="002203F3"/>
    <w:rsid w:val="00231107"/>
    <w:rsid w:val="00232C11"/>
    <w:rsid w:val="00236489"/>
    <w:rsid w:val="00245650"/>
    <w:rsid w:val="002542D7"/>
    <w:rsid w:val="002572E6"/>
    <w:rsid w:val="00257E4A"/>
    <w:rsid w:val="00266448"/>
    <w:rsid w:val="00270A03"/>
    <w:rsid w:val="0027188E"/>
    <w:rsid w:val="0027502F"/>
    <w:rsid w:val="002830BC"/>
    <w:rsid w:val="0029191D"/>
    <w:rsid w:val="0029488B"/>
    <w:rsid w:val="00296B35"/>
    <w:rsid w:val="002A0467"/>
    <w:rsid w:val="002A36FF"/>
    <w:rsid w:val="002A3790"/>
    <w:rsid w:val="002A53BB"/>
    <w:rsid w:val="002A6317"/>
    <w:rsid w:val="002B06A9"/>
    <w:rsid w:val="002C41D2"/>
    <w:rsid w:val="002D05BD"/>
    <w:rsid w:val="002D0AA8"/>
    <w:rsid w:val="002D1AF5"/>
    <w:rsid w:val="002D3C67"/>
    <w:rsid w:val="002E1EE1"/>
    <w:rsid w:val="002E6F6A"/>
    <w:rsid w:val="002F0EC5"/>
    <w:rsid w:val="002F27CB"/>
    <w:rsid w:val="003028E1"/>
    <w:rsid w:val="00303599"/>
    <w:rsid w:val="00303B54"/>
    <w:rsid w:val="00312E5A"/>
    <w:rsid w:val="003227FB"/>
    <w:rsid w:val="00326519"/>
    <w:rsid w:val="0032745B"/>
    <w:rsid w:val="00333869"/>
    <w:rsid w:val="003437E7"/>
    <w:rsid w:val="00343DC1"/>
    <w:rsid w:val="00347BED"/>
    <w:rsid w:val="003537C3"/>
    <w:rsid w:val="003654D2"/>
    <w:rsid w:val="0037249C"/>
    <w:rsid w:val="00384187"/>
    <w:rsid w:val="00391C70"/>
    <w:rsid w:val="0039344B"/>
    <w:rsid w:val="003B530B"/>
    <w:rsid w:val="003B66B9"/>
    <w:rsid w:val="003C26C7"/>
    <w:rsid w:val="003C6032"/>
    <w:rsid w:val="003D06C4"/>
    <w:rsid w:val="003D65B9"/>
    <w:rsid w:val="003E03FE"/>
    <w:rsid w:val="003E0868"/>
    <w:rsid w:val="003E0E0D"/>
    <w:rsid w:val="003E3081"/>
    <w:rsid w:val="003E3C92"/>
    <w:rsid w:val="003F067E"/>
    <w:rsid w:val="003F6478"/>
    <w:rsid w:val="00400FB8"/>
    <w:rsid w:val="00411A85"/>
    <w:rsid w:val="00435DF0"/>
    <w:rsid w:val="004433BC"/>
    <w:rsid w:val="00443453"/>
    <w:rsid w:val="00445AC5"/>
    <w:rsid w:val="0044652B"/>
    <w:rsid w:val="00447636"/>
    <w:rsid w:val="004518BE"/>
    <w:rsid w:val="00455707"/>
    <w:rsid w:val="0046607C"/>
    <w:rsid w:val="00476533"/>
    <w:rsid w:val="0048112C"/>
    <w:rsid w:val="004855BB"/>
    <w:rsid w:val="0049049B"/>
    <w:rsid w:val="00491B9F"/>
    <w:rsid w:val="00495334"/>
    <w:rsid w:val="0049764E"/>
    <w:rsid w:val="004A141A"/>
    <w:rsid w:val="004B4DF2"/>
    <w:rsid w:val="004C10D8"/>
    <w:rsid w:val="004C117E"/>
    <w:rsid w:val="004C276F"/>
    <w:rsid w:val="004C449D"/>
    <w:rsid w:val="004C5C6B"/>
    <w:rsid w:val="004D1B5B"/>
    <w:rsid w:val="004D3C11"/>
    <w:rsid w:val="004D6EF1"/>
    <w:rsid w:val="004E1040"/>
    <w:rsid w:val="004F2FAF"/>
    <w:rsid w:val="00502EB0"/>
    <w:rsid w:val="005042D9"/>
    <w:rsid w:val="005123F0"/>
    <w:rsid w:val="00512DE3"/>
    <w:rsid w:val="005155B7"/>
    <w:rsid w:val="005156A3"/>
    <w:rsid w:val="00515AE6"/>
    <w:rsid w:val="00520331"/>
    <w:rsid w:val="005216B7"/>
    <w:rsid w:val="00526C49"/>
    <w:rsid w:val="0052749A"/>
    <w:rsid w:val="00527749"/>
    <w:rsid w:val="00530E21"/>
    <w:rsid w:val="0053742C"/>
    <w:rsid w:val="0054362A"/>
    <w:rsid w:val="0056219D"/>
    <w:rsid w:val="0056613D"/>
    <w:rsid w:val="0056635F"/>
    <w:rsid w:val="00567F1E"/>
    <w:rsid w:val="00570D12"/>
    <w:rsid w:val="00583D09"/>
    <w:rsid w:val="00583FDB"/>
    <w:rsid w:val="0059373D"/>
    <w:rsid w:val="005A7CDA"/>
    <w:rsid w:val="005B1EE8"/>
    <w:rsid w:val="005B544B"/>
    <w:rsid w:val="005B57AD"/>
    <w:rsid w:val="005B649C"/>
    <w:rsid w:val="005C5861"/>
    <w:rsid w:val="005D23D3"/>
    <w:rsid w:val="005D655E"/>
    <w:rsid w:val="005D736D"/>
    <w:rsid w:val="005E3EC0"/>
    <w:rsid w:val="005E6F0F"/>
    <w:rsid w:val="005F0692"/>
    <w:rsid w:val="005F409F"/>
    <w:rsid w:val="005F51D8"/>
    <w:rsid w:val="005F5D8F"/>
    <w:rsid w:val="005F6043"/>
    <w:rsid w:val="00602842"/>
    <w:rsid w:val="00603E87"/>
    <w:rsid w:val="00604B63"/>
    <w:rsid w:val="00607E8D"/>
    <w:rsid w:val="00615266"/>
    <w:rsid w:val="00622A7D"/>
    <w:rsid w:val="00633CC0"/>
    <w:rsid w:val="006502B4"/>
    <w:rsid w:val="006522D7"/>
    <w:rsid w:val="0065656A"/>
    <w:rsid w:val="006656B7"/>
    <w:rsid w:val="00665F02"/>
    <w:rsid w:val="006736CE"/>
    <w:rsid w:val="006769BF"/>
    <w:rsid w:val="006929F0"/>
    <w:rsid w:val="006A02DD"/>
    <w:rsid w:val="006A2811"/>
    <w:rsid w:val="006A3970"/>
    <w:rsid w:val="006A7CC9"/>
    <w:rsid w:val="006B39FB"/>
    <w:rsid w:val="006C01F0"/>
    <w:rsid w:val="006C4AE5"/>
    <w:rsid w:val="006D3EEC"/>
    <w:rsid w:val="006E24D4"/>
    <w:rsid w:val="006F634C"/>
    <w:rsid w:val="00701B90"/>
    <w:rsid w:val="00702E4F"/>
    <w:rsid w:val="007057AC"/>
    <w:rsid w:val="00705CE9"/>
    <w:rsid w:val="0072486B"/>
    <w:rsid w:val="00730B87"/>
    <w:rsid w:val="00742B13"/>
    <w:rsid w:val="00743C70"/>
    <w:rsid w:val="00744F35"/>
    <w:rsid w:val="00756BF9"/>
    <w:rsid w:val="00761454"/>
    <w:rsid w:val="007656FF"/>
    <w:rsid w:val="00770D7F"/>
    <w:rsid w:val="00781B9D"/>
    <w:rsid w:val="0079385D"/>
    <w:rsid w:val="007942EA"/>
    <w:rsid w:val="007944A2"/>
    <w:rsid w:val="00794971"/>
    <w:rsid w:val="0079794D"/>
    <w:rsid w:val="007A2E8D"/>
    <w:rsid w:val="007A48BF"/>
    <w:rsid w:val="007A5DDD"/>
    <w:rsid w:val="007A79D5"/>
    <w:rsid w:val="007B146E"/>
    <w:rsid w:val="007B296B"/>
    <w:rsid w:val="007B4F42"/>
    <w:rsid w:val="007B5A4D"/>
    <w:rsid w:val="007C413D"/>
    <w:rsid w:val="007E1F74"/>
    <w:rsid w:val="007E73E7"/>
    <w:rsid w:val="007F32B5"/>
    <w:rsid w:val="007F6A8D"/>
    <w:rsid w:val="00801052"/>
    <w:rsid w:val="0080398B"/>
    <w:rsid w:val="00806FE0"/>
    <w:rsid w:val="00811717"/>
    <w:rsid w:val="00817E35"/>
    <w:rsid w:val="00821C96"/>
    <w:rsid w:val="008228E5"/>
    <w:rsid w:val="00826914"/>
    <w:rsid w:val="008321F5"/>
    <w:rsid w:val="00834035"/>
    <w:rsid w:val="0084171A"/>
    <w:rsid w:val="00841A88"/>
    <w:rsid w:val="00845FEA"/>
    <w:rsid w:val="00851777"/>
    <w:rsid w:val="00860C93"/>
    <w:rsid w:val="008728BF"/>
    <w:rsid w:val="008822A0"/>
    <w:rsid w:val="008905AF"/>
    <w:rsid w:val="00892862"/>
    <w:rsid w:val="00894556"/>
    <w:rsid w:val="00897505"/>
    <w:rsid w:val="008A17B6"/>
    <w:rsid w:val="008A332C"/>
    <w:rsid w:val="008A4F84"/>
    <w:rsid w:val="008B170E"/>
    <w:rsid w:val="008B1A8D"/>
    <w:rsid w:val="008B31F9"/>
    <w:rsid w:val="008B36AA"/>
    <w:rsid w:val="008C2845"/>
    <w:rsid w:val="008C329C"/>
    <w:rsid w:val="008D6597"/>
    <w:rsid w:val="008E06B1"/>
    <w:rsid w:val="008E11A6"/>
    <w:rsid w:val="008E236E"/>
    <w:rsid w:val="008E3300"/>
    <w:rsid w:val="008F0C1F"/>
    <w:rsid w:val="008F27F5"/>
    <w:rsid w:val="008F7508"/>
    <w:rsid w:val="009041A2"/>
    <w:rsid w:val="00905159"/>
    <w:rsid w:val="009072BF"/>
    <w:rsid w:val="00910985"/>
    <w:rsid w:val="009126C8"/>
    <w:rsid w:val="00914B72"/>
    <w:rsid w:val="009167DA"/>
    <w:rsid w:val="0092142B"/>
    <w:rsid w:val="00923979"/>
    <w:rsid w:val="00924B25"/>
    <w:rsid w:val="00941366"/>
    <w:rsid w:val="009430F4"/>
    <w:rsid w:val="00953582"/>
    <w:rsid w:val="009557B6"/>
    <w:rsid w:val="009744C3"/>
    <w:rsid w:val="009804C4"/>
    <w:rsid w:val="009824B8"/>
    <w:rsid w:val="009955C3"/>
    <w:rsid w:val="009A126A"/>
    <w:rsid w:val="009B45C6"/>
    <w:rsid w:val="009B7086"/>
    <w:rsid w:val="009C0A21"/>
    <w:rsid w:val="009D211C"/>
    <w:rsid w:val="009D6616"/>
    <w:rsid w:val="009E27C5"/>
    <w:rsid w:val="009E7CB4"/>
    <w:rsid w:val="009F3B9E"/>
    <w:rsid w:val="009F4087"/>
    <w:rsid w:val="00A015A5"/>
    <w:rsid w:val="00A01ADC"/>
    <w:rsid w:val="00A05945"/>
    <w:rsid w:val="00A13AEA"/>
    <w:rsid w:val="00A20769"/>
    <w:rsid w:val="00A2529C"/>
    <w:rsid w:val="00A30710"/>
    <w:rsid w:val="00A30749"/>
    <w:rsid w:val="00A33374"/>
    <w:rsid w:val="00A46D42"/>
    <w:rsid w:val="00A5123A"/>
    <w:rsid w:val="00A54FED"/>
    <w:rsid w:val="00A6034E"/>
    <w:rsid w:val="00A61535"/>
    <w:rsid w:val="00A673A4"/>
    <w:rsid w:val="00A6744A"/>
    <w:rsid w:val="00A706EE"/>
    <w:rsid w:val="00A77043"/>
    <w:rsid w:val="00A77462"/>
    <w:rsid w:val="00A77EF8"/>
    <w:rsid w:val="00A808CB"/>
    <w:rsid w:val="00A80B48"/>
    <w:rsid w:val="00A83899"/>
    <w:rsid w:val="00A943A7"/>
    <w:rsid w:val="00AA1582"/>
    <w:rsid w:val="00AA5432"/>
    <w:rsid w:val="00AB25DE"/>
    <w:rsid w:val="00AC1F63"/>
    <w:rsid w:val="00AD0A2F"/>
    <w:rsid w:val="00AE1680"/>
    <w:rsid w:val="00B138A6"/>
    <w:rsid w:val="00B16A4F"/>
    <w:rsid w:val="00B23D42"/>
    <w:rsid w:val="00B304B0"/>
    <w:rsid w:val="00B4545D"/>
    <w:rsid w:val="00B50D65"/>
    <w:rsid w:val="00B63717"/>
    <w:rsid w:val="00B64765"/>
    <w:rsid w:val="00B6623E"/>
    <w:rsid w:val="00B66442"/>
    <w:rsid w:val="00B824C2"/>
    <w:rsid w:val="00B82F16"/>
    <w:rsid w:val="00B8417D"/>
    <w:rsid w:val="00B93CA1"/>
    <w:rsid w:val="00B93DAF"/>
    <w:rsid w:val="00B9534A"/>
    <w:rsid w:val="00B96B82"/>
    <w:rsid w:val="00BB282A"/>
    <w:rsid w:val="00BB3D44"/>
    <w:rsid w:val="00BB4ED9"/>
    <w:rsid w:val="00BC144E"/>
    <w:rsid w:val="00BC55F8"/>
    <w:rsid w:val="00BD07ED"/>
    <w:rsid w:val="00BD4A63"/>
    <w:rsid w:val="00BE58A6"/>
    <w:rsid w:val="00BE7349"/>
    <w:rsid w:val="00BF1023"/>
    <w:rsid w:val="00C012A1"/>
    <w:rsid w:val="00C134ED"/>
    <w:rsid w:val="00C143C2"/>
    <w:rsid w:val="00C3041C"/>
    <w:rsid w:val="00C34A6C"/>
    <w:rsid w:val="00C36998"/>
    <w:rsid w:val="00C4340C"/>
    <w:rsid w:val="00C568C7"/>
    <w:rsid w:val="00C57C0E"/>
    <w:rsid w:val="00C61838"/>
    <w:rsid w:val="00C64F47"/>
    <w:rsid w:val="00C65859"/>
    <w:rsid w:val="00C706A4"/>
    <w:rsid w:val="00C73AAA"/>
    <w:rsid w:val="00C73BA9"/>
    <w:rsid w:val="00C76F5E"/>
    <w:rsid w:val="00C80D72"/>
    <w:rsid w:val="00C82EEF"/>
    <w:rsid w:val="00C84FE4"/>
    <w:rsid w:val="00C861C0"/>
    <w:rsid w:val="00C91AFC"/>
    <w:rsid w:val="00CA219E"/>
    <w:rsid w:val="00CA76E0"/>
    <w:rsid w:val="00CB6008"/>
    <w:rsid w:val="00CB7EFB"/>
    <w:rsid w:val="00CC5ACE"/>
    <w:rsid w:val="00CD09C4"/>
    <w:rsid w:val="00CD3807"/>
    <w:rsid w:val="00CE0A90"/>
    <w:rsid w:val="00CE66F0"/>
    <w:rsid w:val="00CF0060"/>
    <w:rsid w:val="00CF06A1"/>
    <w:rsid w:val="00CF59DA"/>
    <w:rsid w:val="00CF7380"/>
    <w:rsid w:val="00D2269B"/>
    <w:rsid w:val="00D245CB"/>
    <w:rsid w:val="00D253D6"/>
    <w:rsid w:val="00D26B93"/>
    <w:rsid w:val="00D37234"/>
    <w:rsid w:val="00D53480"/>
    <w:rsid w:val="00D5412F"/>
    <w:rsid w:val="00D734E9"/>
    <w:rsid w:val="00D837B4"/>
    <w:rsid w:val="00D8631E"/>
    <w:rsid w:val="00D86F26"/>
    <w:rsid w:val="00D9246C"/>
    <w:rsid w:val="00D93B73"/>
    <w:rsid w:val="00D97F4F"/>
    <w:rsid w:val="00DA07EC"/>
    <w:rsid w:val="00DA3418"/>
    <w:rsid w:val="00DA4249"/>
    <w:rsid w:val="00DA6987"/>
    <w:rsid w:val="00DA6F3C"/>
    <w:rsid w:val="00DB0309"/>
    <w:rsid w:val="00DB1460"/>
    <w:rsid w:val="00DB3140"/>
    <w:rsid w:val="00DB33FF"/>
    <w:rsid w:val="00DC1B7C"/>
    <w:rsid w:val="00DC3E99"/>
    <w:rsid w:val="00DC628D"/>
    <w:rsid w:val="00DD3CD4"/>
    <w:rsid w:val="00DE089A"/>
    <w:rsid w:val="00DE206A"/>
    <w:rsid w:val="00DE2E17"/>
    <w:rsid w:val="00DE33B7"/>
    <w:rsid w:val="00DF03C9"/>
    <w:rsid w:val="00DF7286"/>
    <w:rsid w:val="00E002D3"/>
    <w:rsid w:val="00E01C96"/>
    <w:rsid w:val="00E01D52"/>
    <w:rsid w:val="00E01F44"/>
    <w:rsid w:val="00E03E84"/>
    <w:rsid w:val="00E104EB"/>
    <w:rsid w:val="00E127DA"/>
    <w:rsid w:val="00E13BA8"/>
    <w:rsid w:val="00E207E0"/>
    <w:rsid w:val="00E242CA"/>
    <w:rsid w:val="00E340FE"/>
    <w:rsid w:val="00E37ACD"/>
    <w:rsid w:val="00E41628"/>
    <w:rsid w:val="00E43F5D"/>
    <w:rsid w:val="00E56695"/>
    <w:rsid w:val="00E71A42"/>
    <w:rsid w:val="00E71BF8"/>
    <w:rsid w:val="00E776DE"/>
    <w:rsid w:val="00E85066"/>
    <w:rsid w:val="00EB22A5"/>
    <w:rsid w:val="00EB4799"/>
    <w:rsid w:val="00EB545A"/>
    <w:rsid w:val="00EC2AF6"/>
    <w:rsid w:val="00ED174A"/>
    <w:rsid w:val="00ED26DD"/>
    <w:rsid w:val="00ED292B"/>
    <w:rsid w:val="00ED6938"/>
    <w:rsid w:val="00EE123D"/>
    <w:rsid w:val="00EE304F"/>
    <w:rsid w:val="00EE3DB4"/>
    <w:rsid w:val="00EF38E3"/>
    <w:rsid w:val="00EF7854"/>
    <w:rsid w:val="00F00508"/>
    <w:rsid w:val="00F00AB4"/>
    <w:rsid w:val="00F01223"/>
    <w:rsid w:val="00F05A8A"/>
    <w:rsid w:val="00F05C56"/>
    <w:rsid w:val="00F061A6"/>
    <w:rsid w:val="00F064A0"/>
    <w:rsid w:val="00F1012B"/>
    <w:rsid w:val="00F12BC6"/>
    <w:rsid w:val="00F13D40"/>
    <w:rsid w:val="00F24278"/>
    <w:rsid w:val="00F25E18"/>
    <w:rsid w:val="00F273A9"/>
    <w:rsid w:val="00F35E80"/>
    <w:rsid w:val="00F36042"/>
    <w:rsid w:val="00F46809"/>
    <w:rsid w:val="00F5137B"/>
    <w:rsid w:val="00F527A2"/>
    <w:rsid w:val="00F54D25"/>
    <w:rsid w:val="00F572A0"/>
    <w:rsid w:val="00F604BE"/>
    <w:rsid w:val="00F61B47"/>
    <w:rsid w:val="00F76F45"/>
    <w:rsid w:val="00F7767D"/>
    <w:rsid w:val="00F8087E"/>
    <w:rsid w:val="00F90173"/>
    <w:rsid w:val="00F9335F"/>
    <w:rsid w:val="00F93867"/>
    <w:rsid w:val="00F93FAF"/>
    <w:rsid w:val="00F96D9C"/>
    <w:rsid w:val="00FB3458"/>
    <w:rsid w:val="00FB3831"/>
    <w:rsid w:val="00FB4C0E"/>
    <w:rsid w:val="00FC1637"/>
    <w:rsid w:val="00FC313A"/>
    <w:rsid w:val="00FC337D"/>
    <w:rsid w:val="00FD0009"/>
    <w:rsid w:val="00FD4AB1"/>
    <w:rsid w:val="00FD5FDD"/>
    <w:rsid w:val="00FD6023"/>
    <w:rsid w:val="00FD7BC9"/>
    <w:rsid w:val="00FE0691"/>
    <w:rsid w:val="00FE33D2"/>
    <w:rsid w:val="00FF2231"/>
    <w:rsid w:val="00FF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4CC02E"/>
  <w15:chartTrackingRefBased/>
  <w15:docId w15:val="{EA314C2F-6281-460F-85DF-CC559296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77FCA"/>
    <w:pPr>
      <w:spacing w:after="120" w:line="240" w:lineRule="auto"/>
      <w:ind w:firstLine="227"/>
      <w:contextualSpacing/>
      <w:jc w:val="both"/>
    </w:pPr>
    <w:rPr>
      <w:rFonts w:cstheme="minorHAnsi"/>
      <w:lang w:val="en-US"/>
    </w:rPr>
  </w:style>
  <w:style w:type="paragraph" w:styleId="berschrift1">
    <w:name w:val="heading 1"/>
    <w:aliases w:val="Main title H1"/>
    <w:basedOn w:val="Standard"/>
    <w:next w:val="Standard"/>
    <w:link w:val="berschrift1Zchn"/>
    <w:uiPriority w:val="9"/>
    <w:qFormat/>
    <w:rsid w:val="00077FCA"/>
    <w:pPr>
      <w:ind w:firstLine="0"/>
      <w:outlineLvl w:val="0"/>
    </w:pPr>
    <w:rPr>
      <w:caps/>
      <w:color w:val="002060"/>
      <w:sz w:val="28"/>
    </w:rPr>
  </w:style>
  <w:style w:type="paragraph" w:styleId="berschrift2">
    <w:name w:val="heading 2"/>
    <w:aliases w:val="Sub-Title H2"/>
    <w:basedOn w:val="berschrift1"/>
    <w:next w:val="Standard"/>
    <w:link w:val="berschrift2Zchn"/>
    <w:uiPriority w:val="9"/>
    <w:unhideWhenUsed/>
    <w:qFormat/>
    <w:rsid w:val="00F572A0"/>
    <w:pPr>
      <w:outlineLvl w:val="1"/>
    </w:pPr>
    <w:rPr>
      <w:rFonts w:asciiTheme="majorHAnsi" w:hAnsiTheme="majorHAnsi" w:cstheme="majorHAnsi"/>
      <w:sz w:val="22"/>
    </w:rPr>
  </w:style>
  <w:style w:type="paragraph" w:styleId="berschrift3">
    <w:name w:val="heading 3"/>
    <w:aliases w:val="Sub-title H3"/>
    <w:basedOn w:val="Standard"/>
    <w:next w:val="Standard"/>
    <w:link w:val="berschrift3Zchn"/>
    <w:autoRedefine/>
    <w:uiPriority w:val="9"/>
    <w:unhideWhenUsed/>
    <w:qFormat/>
    <w:rsid w:val="003E3C92"/>
    <w:pPr>
      <w:outlineLvl w:val="2"/>
    </w:pPr>
    <w:rPr>
      <w:b/>
      <w:caps/>
      <w:color w:val="002060"/>
      <w:sz w:val="20"/>
      <w:lang w:val="de-DE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F572A0"/>
    <w:pPr>
      <w:numPr>
        <w:numId w:val="43"/>
      </w:numPr>
      <w:autoSpaceDE w:val="0"/>
      <w:autoSpaceDN w:val="0"/>
      <w:adjustRightInd w:val="0"/>
      <w:spacing w:after="0"/>
      <w:jc w:val="left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437E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437E7"/>
    <w:rPr>
      <w:rFonts w:ascii="Segoe UI" w:hAnsi="Segoe UI" w:cs="Segoe UI"/>
      <w:sz w:val="18"/>
      <w:szCs w:val="18"/>
      <w:lang w:val="en-US"/>
    </w:rPr>
  </w:style>
  <w:style w:type="paragraph" w:styleId="StandardWeb">
    <w:name w:val="Normal (Web)"/>
    <w:basedOn w:val="Standard"/>
    <w:uiPriority w:val="99"/>
    <w:unhideWhenUsed/>
    <w:rsid w:val="003437E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437E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3437E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437E7"/>
    <w:rPr>
      <w:sz w:val="20"/>
      <w:szCs w:val="20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1A69DF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1A69DF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1A69DF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A69DF"/>
    <w:rPr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6613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6613D"/>
    <w:rPr>
      <w:b/>
      <w:bCs/>
      <w:sz w:val="20"/>
      <w:szCs w:val="20"/>
      <w:lang w:val="en-US"/>
    </w:rPr>
  </w:style>
  <w:style w:type="character" w:styleId="Hyperlink">
    <w:name w:val="Hyperlink"/>
    <w:basedOn w:val="Absatz-Standardschriftart"/>
    <w:uiPriority w:val="99"/>
    <w:unhideWhenUsed/>
    <w:rsid w:val="00E37ACD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rsid w:val="00E37ACD"/>
    <w:rPr>
      <w:b/>
      <w:b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32C11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Standard"/>
    <w:link w:val="CitaviBibliographyEntryChar"/>
    <w:rsid w:val="00A5123A"/>
  </w:style>
  <w:style w:type="character" w:customStyle="1" w:styleId="CitaviBibliographyEntryChar">
    <w:name w:val="Citavi Bibliography Entry Char"/>
    <w:basedOn w:val="Absatz-Standardschriftart"/>
    <w:link w:val="CitaviBibliographyEntry"/>
    <w:rsid w:val="00A5123A"/>
    <w:rPr>
      <w:lang w:val="en-US"/>
    </w:rPr>
  </w:style>
  <w:style w:type="character" w:customStyle="1" w:styleId="text">
    <w:name w:val="text"/>
    <w:basedOn w:val="Absatz-Standardschriftart"/>
    <w:rsid w:val="00A5123A"/>
  </w:style>
  <w:style w:type="character" w:customStyle="1" w:styleId="markedcontent">
    <w:name w:val="markedcontent"/>
    <w:basedOn w:val="Absatz-Standardschriftart"/>
    <w:rsid w:val="001441AC"/>
  </w:style>
  <w:style w:type="paragraph" w:styleId="Untertitel">
    <w:name w:val="Subtitle"/>
    <w:aliases w:val="caption"/>
    <w:basedOn w:val="Standard"/>
    <w:next w:val="Standard"/>
    <w:link w:val="UntertitelZchn"/>
    <w:uiPriority w:val="11"/>
    <w:qFormat/>
    <w:rsid w:val="00A83899"/>
    <w:pPr>
      <w:jc w:val="left"/>
    </w:pPr>
    <w:rPr>
      <w:bCs/>
      <w:sz w:val="20"/>
      <w:szCs w:val="28"/>
    </w:rPr>
  </w:style>
  <w:style w:type="character" w:customStyle="1" w:styleId="UntertitelZchn">
    <w:name w:val="Untertitel Zchn"/>
    <w:aliases w:val="caption Zchn"/>
    <w:basedOn w:val="Absatz-Standardschriftart"/>
    <w:link w:val="Untertitel"/>
    <w:uiPriority w:val="11"/>
    <w:rsid w:val="00A83899"/>
    <w:rPr>
      <w:rFonts w:ascii="Officina Sans ITC Pro Book" w:hAnsi="Officina Sans ITC Pro Book"/>
      <w:bCs/>
      <w:sz w:val="20"/>
      <w:szCs w:val="28"/>
      <w:lang w:val="en-US"/>
    </w:rPr>
  </w:style>
  <w:style w:type="paragraph" w:styleId="Titel">
    <w:name w:val="Title"/>
    <w:aliases w:val="overview"/>
    <w:basedOn w:val="Standard"/>
    <w:next w:val="Standard"/>
    <w:link w:val="TitelZchn"/>
    <w:uiPriority w:val="10"/>
    <w:qFormat/>
    <w:rsid w:val="00077FCA"/>
    <w:pPr>
      <w:ind w:firstLine="0"/>
    </w:pPr>
    <w:rPr>
      <w:rFonts w:asciiTheme="majorHAnsi" w:hAnsiTheme="majorHAnsi" w:cstheme="majorHAnsi"/>
      <w:b/>
      <w:color w:val="002060"/>
      <w:sz w:val="20"/>
      <w:szCs w:val="28"/>
    </w:rPr>
  </w:style>
  <w:style w:type="character" w:customStyle="1" w:styleId="TitelZchn">
    <w:name w:val="Titel Zchn"/>
    <w:aliases w:val="overview Zchn"/>
    <w:basedOn w:val="Absatz-Standardschriftart"/>
    <w:link w:val="Titel"/>
    <w:uiPriority w:val="10"/>
    <w:rsid w:val="00077FCA"/>
    <w:rPr>
      <w:rFonts w:asciiTheme="majorHAnsi" w:hAnsiTheme="majorHAnsi" w:cstheme="majorHAnsi"/>
      <w:b/>
      <w:color w:val="002060"/>
      <w:sz w:val="20"/>
      <w:szCs w:val="28"/>
      <w:lang w:val="en-US"/>
    </w:rPr>
  </w:style>
  <w:style w:type="character" w:customStyle="1" w:styleId="berschrift1Zchn">
    <w:name w:val="Überschrift 1 Zchn"/>
    <w:aliases w:val="Main title H1 Zchn"/>
    <w:basedOn w:val="Absatz-Standardschriftart"/>
    <w:link w:val="berschrift1"/>
    <w:uiPriority w:val="9"/>
    <w:rsid w:val="00077FCA"/>
    <w:rPr>
      <w:rFonts w:cstheme="minorHAnsi"/>
      <w:caps/>
      <w:color w:val="002060"/>
      <w:sz w:val="28"/>
      <w:lang w:val="en-US"/>
    </w:rPr>
  </w:style>
  <w:style w:type="character" w:customStyle="1" w:styleId="berschrift2Zchn">
    <w:name w:val="Überschrift 2 Zchn"/>
    <w:aliases w:val="Sub-Title H2 Zchn"/>
    <w:basedOn w:val="Absatz-Standardschriftart"/>
    <w:link w:val="berschrift2"/>
    <w:uiPriority w:val="9"/>
    <w:rsid w:val="00F572A0"/>
    <w:rPr>
      <w:rFonts w:asciiTheme="majorHAnsi" w:hAnsiTheme="majorHAnsi" w:cstheme="majorHAnsi"/>
      <w:caps/>
      <w:color w:val="002060"/>
      <w:lang w:val="en-US"/>
    </w:rPr>
  </w:style>
  <w:style w:type="paragraph" w:styleId="Zitat">
    <w:name w:val="Quote"/>
    <w:aliases w:val="Quote"/>
    <w:basedOn w:val="Standard"/>
    <w:next w:val="Standard"/>
    <w:link w:val="ZitatZchn"/>
    <w:uiPriority w:val="29"/>
    <w:qFormat/>
    <w:rsid w:val="004B4DF2"/>
    <w:rPr>
      <w:rFonts w:cstheme="majorBidi"/>
      <w:i/>
      <w:iCs/>
      <w:color w:val="009999"/>
      <w:sz w:val="28"/>
      <w:szCs w:val="24"/>
    </w:rPr>
  </w:style>
  <w:style w:type="character" w:customStyle="1" w:styleId="ZitatZchn">
    <w:name w:val="Zitat Zchn"/>
    <w:aliases w:val="Quote Zchn"/>
    <w:basedOn w:val="Absatz-Standardschriftart"/>
    <w:link w:val="Zitat"/>
    <w:uiPriority w:val="29"/>
    <w:rsid w:val="004B4DF2"/>
    <w:rPr>
      <w:rFonts w:cstheme="majorBidi"/>
      <w:i/>
      <w:iCs/>
      <w:color w:val="009999"/>
      <w:sz w:val="28"/>
      <w:szCs w:val="24"/>
      <w:lang w:val="en-US"/>
    </w:rPr>
  </w:style>
  <w:style w:type="character" w:styleId="Hervorhebung">
    <w:name w:val="Emphasis"/>
    <w:aliases w:val="Emphasize"/>
    <w:uiPriority w:val="20"/>
    <w:qFormat/>
    <w:rsid w:val="007F6A8D"/>
    <w:rPr>
      <w:b/>
      <w:color w:val="002060"/>
    </w:rPr>
  </w:style>
  <w:style w:type="character" w:styleId="SchwacheHervorhebung">
    <w:name w:val="Subtle Emphasis"/>
    <w:basedOn w:val="Absatz-Standardschriftart"/>
    <w:uiPriority w:val="19"/>
    <w:qFormat/>
    <w:rsid w:val="004433BC"/>
    <w:rPr>
      <w:i/>
      <w:iCs/>
      <w:color w:val="404040" w:themeColor="text1" w:themeTint="BF"/>
    </w:rPr>
  </w:style>
  <w:style w:type="character" w:customStyle="1" w:styleId="berschrift3Zchn">
    <w:name w:val="Überschrift 3 Zchn"/>
    <w:aliases w:val="Sub-title H3 Zchn"/>
    <w:basedOn w:val="Absatz-Standardschriftart"/>
    <w:link w:val="berschrift3"/>
    <w:uiPriority w:val="9"/>
    <w:rsid w:val="003E3C92"/>
    <w:rPr>
      <w:rFonts w:ascii="Officina Sans ITC Pro Book" w:hAnsi="Officina Sans ITC Pro Book"/>
      <w:b/>
      <w:caps/>
      <w:color w:val="002060"/>
      <w:sz w:val="20"/>
      <w:lang w:val="de-DE"/>
    </w:rPr>
  </w:style>
  <w:style w:type="character" w:styleId="IntensiveHervorhebung">
    <w:name w:val="Intense Emphasis"/>
    <w:uiPriority w:val="21"/>
    <w:qFormat/>
    <w:rsid w:val="002D1AF5"/>
    <w:rPr>
      <w:i/>
      <w:sz w:val="28"/>
      <w:u w:val="single"/>
    </w:rPr>
  </w:style>
  <w:style w:type="paragraph" w:styleId="KeinLeerraum">
    <w:name w:val="No Spacing"/>
    <w:uiPriority w:val="1"/>
    <w:rsid w:val="00F35E80"/>
    <w:pPr>
      <w:spacing w:after="0" w:line="240" w:lineRule="auto"/>
    </w:pPr>
    <w:rPr>
      <w:lang w:val="en-US"/>
    </w:rPr>
  </w:style>
  <w:style w:type="table" w:styleId="Tabellenraster">
    <w:name w:val="Table Grid"/>
    <w:basedOn w:val="NormaleTabelle"/>
    <w:uiPriority w:val="39"/>
    <w:rsid w:val="00781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6C4AE5"/>
    <w:pPr>
      <w:spacing w:after="0" w:line="240" w:lineRule="auto"/>
    </w:pPr>
    <w:rPr>
      <w:rFonts w:ascii="Officina Sans ITC Pro Book" w:hAnsi="Officina Sans ITC Pro Book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27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CFF6F-F635-40BF-9793-5FF632006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988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nuscript template</vt:lpstr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emplate</dc:title>
  <dc:subject>Corporate Communication Review</dc:subject>
  <dc:creator>Michelle Wloka</dc:creator>
  <cp:keywords/>
  <dc:description/>
  <cp:lastModifiedBy>Wloka, Michelle</cp:lastModifiedBy>
  <cp:revision>35</cp:revision>
  <cp:lastPrinted>2021-10-29T12:25:00Z</cp:lastPrinted>
  <dcterms:created xsi:type="dcterms:W3CDTF">2024-10-29T07:45:00Z</dcterms:created>
  <dcterms:modified xsi:type="dcterms:W3CDTF">2025-07-23T12:11:00Z</dcterms:modified>
</cp:coreProperties>
</file>